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5DA7F4" w14:textId="2DA86BC8" w:rsidR="00223F15" w:rsidRPr="008052EF" w:rsidRDefault="00AF36E3" w:rsidP="00AF36E3">
      <w:pPr>
        <w:pStyle w:val="NoSpacing"/>
        <w:rPr>
          <w:b/>
          <w:sz w:val="32"/>
          <w:szCs w:val="32"/>
        </w:rPr>
      </w:pPr>
      <w:bookmarkStart w:id="0" w:name="_Hlk530132019"/>
      <w:r w:rsidRPr="008052EF">
        <w:rPr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F169B63" wp14:editId="31470A28">
            <wp:simplePos x="0" y="0"/>
            <wp:positionH relativeFrom="margin">
              <wp:align>left</wp:align>
            </wp:positionH>
            <wp:positionV relativeFrom="page">
              <wp:posOffset>332105</wp:posOffset>
            </wp:positionV>
            <wp:extent cx="714375" cy="718820"/>
            <wp:effectExtent l="0" t="0" r="9525" b="5080"/>
            <wp:wrapSquare wrapText="bothSides"/>
            <wp:docPr id="2" name="Picture 2" descr="Borough Logo Colored Tra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rough Logo Colored Tran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3F15" w:rsidRPr="008052EF">
        <w:rPr>
          <w:b/>
          <w:sz w:val="32"/>
          <w:szCs w:val="32"/>
        </w:rPr>
        <w:t xml:space="preserve">Westwood Board </w:t>
      </w:r>
      <w:r w:rsidR="003348C7" w:rsidRPr="008052EF">
        <w:rPr>
          <w:b/>
          <w:sz w:val="32"/>
          <w:szCs w:val="32"/>
        </w:rPr>
        <w:t>o</w:t>
      </w:r>
      <w:r w:rsidR="00223F15" w:rsidRPr="008052EF">
        <w:rPr>
          <w:b/>
          <w:sz w:val="32"/>
          <w:szCs w:val="32"/>
        </w:rPr>
        <w:t>f Health</w:t>
      </w:r>
      <w:r w:rsidRPr="008052EF">
        <w:rPr>
          <w:b/>
          <w:sz w:val="32"/>
          <w:szCs w:val="32"/>
        </w:rPr>
        <w:tab/>
      </w:r>
      <w:r w:rsidRPr="008052EF">
        <w:rPr>
          <w:b/>
          <w:sz w:val="32"/>
          <w:szCs w:val="32"/>
        </w:rPr>
        <w:tab/>
      </w:r>
      <w:r w:rsidRPr="008052EF">
        <w:rPr>
          <w:b/>
          <w:sz w:val="32"/>
          <w:szCs w:val="32"/>
        </w:rPr>
        <w:tab/>
      </w:r>
      <w:r w:rsidRPr="008052EF">
        <w:rPr>
          <w:b/>
          <w:sz w:val="32"/>
          <w:szCs w:val="32"/>
        </w:rPr>
        <w:tab/>
      </w:r>
      <w:r w:rsidRPr="008052EF">
        <w:rPr>
          <w:b/>
          <w:sz w:val="32"/>
          <w:szCs w:val="32"/>
        </w:rPr>
        <w:tab/>
      </w:r>
      <w:r w:rsidRPr="008052EF">
        <w:rPr>
          <w:b/>
          <w:sz w:val="32"/>
          <w:szCs w:val="32"/>
        </w:rPr>
        <w:tab/>
      </w:r>
      <w:r w:rsidRPr="008052EF">
        <w:rPr>
          <w:b/>
          <w:sz w:val="32"/>
          <w:szCs w:val="32"/>
        </w:rPr>
        <w:tab/>
      </w:r>
      <w:r w:rsidRPr="008052EF">
        <w:rPr>
          <w:b/>
          <w:sz w:val="32"/>
          <w:szCs w:val="32"/>
        </w:rPr>
        <w:tab/>
      </w:r>
      <w:r w:rsidRPr="008052EF">
        <w:rPr>
          <w:b/>
          <w:sz w:val="32"/>
          <w:szCs w:val="32"/>
        </w:rPr>
        <w:tab/>
      </w:r>
    </w:p>
    <w:p w14:paraId="16010A18" w14:textId="36BDD2CB" w:rsidR="00223F15" w:rsidRDefault="00223F15" w:rsidP="00AF36E3">
      <w:pPr>
        <w:pStyle w:val="NoSpacing"/>
      </w:pPr>
      <w:r>
        <w:t>101 Washington Avenue, Westwood, NJ 07675</w:t>
      </w:r>
    </w:p>
    <w:p w14:paraId="2B4C8732" w14:textId="58F8DA6C" w:rsidR="00AF36E3" w:rsidRDefault="00AF36E3" w:rsidP="00AF36E3">
      <w:pPr>
        <w:pStyle w:val="NoSpacing"/>
      </w:pPr>
      <w:r>
        <w:t>(201) 664-7100 Ext. 129</w:t>
      </w:r>
    </w:p>
    <w:p w14:paraId="423A6F55" w14:textId="78EEA1CD" w:rsidR="00223F15" w:rsidRDefault="00AF36E3" w:rsidP="00AF36E3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4337B84" w14:textId="0DC8FDD4" w:rsidR="00E74FAD" w:rsidRPr="00A51168" w:rsidRDefault="00E74FAD" w:rsidP="008F7FF2">
      <w:pPr>
        <w:pStyle w:val="NoSpacing"/>
        <w:rPr>
          <w:b/>
          <w:sz w:val="20"/>
          <w:szCs w:val="20"/>
        </w:rPr>
      </w:pPr>
      <w:r w:rsidRPr="00A51168">
        <w:rPr>
          <w:b/>
          <w:sz w:val="20"/>
          <w:szCs w:val="20"/>
        </w:rPr>
        <w:t>North</w:t>
      </w:r>
      <w:r w:rsidR="00ED0064" w:rsidRPr="00A51168">
        <w:rPr>
          <w:b/>
          <w:sz w:val="20"/>
          <w:szCs w:val="20"/>
        </w:rPr>
        <w:t>w</w:t>
      </w:r>
      <w:r w:rsidRPr="00A51168">
        <w:rPr>
          <w:b/>
          <w:sz w:val="20"/>
          <w:szCs w:val="20"/>
        </w:rPr>
        <w:t>est Bergen Regional Health Commission</w:t>
      </w:r>
      <w:r w:rsidRPr="00A51168">
        <w:rPr>
          <w:b/>
          <w:sz w:val="20"/>
          <w:szCs w:val="20"/>
        </w:rPr>
        <w:br/>
      </w:r>
      <w:r w:rsidRPr="00A51168">
        <w:rPr>
          <w:sz w:val="20"/>
          <w:szCs w:val="20"/>
        </w:rPr>
        <w:t>20 West Prospect Street * Waldwick, NJ 07463</w:t>
      </w:r>
      <w:r w:rsidRPr="00A51168">
        <w:rPr>
          <w:sz w:val="20"/>
          <w:szCs w:val="20"/>
        </w:rPr>
        <w:br/>
        <w:t>Phone: (201) 445-7217 * Fax: (201) 445-4001</w:t>
      </w:r>
    </w:p>
    <w:bookmarkEnd w:id="0"/>
    <w:p w14:paraId="306E73D2" w14:textId="101A6D70" w:rsidR="008F7FF2" w:rsidRDefault="008F7FF2" w:rsidP="008F7FF2">
      <w:pPr>
        <w:pStyle w:val="NoSpacing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1DF61A7" w14:textId="6EF90CAB" w:rsidR="004B4F35" w:rsidRPr="008F7FF2" w:rsidRDefault="004B4F35" w:rsidP="008F7FF2">
      <w:pPr>
        <w:pStyle w:val="NoSpacing"/>
        <w:rPr>
          <w:color w:val="0000FF" w:themeColor="hyperlink"/>
          <w:u w:val="single"/>
        </w:rPr>
      </w:pPr>
    </w:p>
    <w:p w14:paraId="51B22DB1" w14:textId="61EF8892" w:rsidR="004B4F35" w:rsidRPr="00C453E2" w:rsidRDefault="009A11BB" w:rsidP="004B4F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Westwood </w:t>
      </w:r>
      <w:r w:rsidR="00D8647D">
        <w:rPr>
          <w:rFonts w:cs="Times New Roman"/>
          <w:b/>
          <w:sz w:val="24"/>
          <w:szCs w:val="24"/>
        </w:rPr>
        <w:t xml:space="preserve">Application for </w:t>
      </w:r>
      <w:r w:rsidR="00A65C8A" w:rsidRPr="00C453E2">
        <w:rPr>
          <w:rFonts w:cs="Times New Roman"/>
          <w:b/>
          <w:sz w:val="24"/>
          <w:szCs w:val="24"/>
        </w:rPr>
        <w:t xml:space="preserve">Temporary </w:t>
      </w:r>
      <w:r w:rsidR="00D8647D">
        <w:rPr>
          <w:rFonts w:cs="Times New Roman"/>
          <w:b/>
          <w:sz w:val="24"/>
          <w:szCs w:val="24"/>
        </w:rPr>
        <w:t>Retail</w:t>
      </w:r>
      <w:r w:rsidR="00223F15">
        <w:rPr>
          <w:rFonts w:cs="Times New Roman"/>
          <w:b/>
          <w:sz w:val="24"/>
          <w:szCs w:val="24"/>
        </w:rPr>
        <w:t xml:space="preserve"> License</w:t>
      </w:r>
      <w:r w:rsidR="00D8647D">
        <w:rPr>
          <w:rFonts w:cs="Times New Roman"/>
          <w:b/>
          <w:sz w:val="24"/>
          <w:szCs w:val="24"/>
        </w:rPr>
        <w:t xml:space="preserve"> </w:t>
      </w:r>
      <w:r w:rsidR="000E6916" w:rsidRPr="00C453E2">
        <w:rPr>
          <w:rFonts w:cs="Times New Roman"/>
          <w:b/>
          <w:sz w:val="24"/>
          <w:szCs w:val="24"/>
        </w:rPr>
        <w:t xml:space="preserve">for </w:t>
      </w:r>
      <w:r w:rsidR="00223F15">
        <w:rPr>
          <w:rFonts w:cs="Times New Roman"/>
          <w:b/>
          <w:sz w:val="24"/>
          <w:szCs w:val="24"/>
        </w:rPr>
        <w:t>Special Event</w:t>
      </w:r>
    </w:p>
    <w:p w14:paraId="3B8FB9F7" w14:textId="7FE4C43F" w:rsidR="00EF1EC2" w:rsidRPr="00C453E2" w:rsidRDefault="00E10507" w:rsidP="00DF3C72">
      <w:pPr>
        <w:pStyle w:val="ListParagraph"/>
        <w:numPr>
          <w:ilvl w:val="0"/>
          <w:numId w:val="1"/>
        </w:numPr>
        <w:ind w:left="360"/>
        <w:rPr>
          <w:rFonts w:cs="Times New Roman"/>
          <w:sz w:val="24"/>
          <w:szCs w:val="24"/>
        </w:rPr>
      </w:pPr>
      <w:r w:rsidRPr="00C453E2">
        <w:rPr>
          <w:rFonts w:cs="Times New Roman"/>
          <w:sz w:val="24"/>
          <w:szCs w:val="24"/>
        </w:rPr>
        <w:t xml:space="preserve">Filing of this application does NOT authorize the applicant to start operating; the application </w:t>
      </w:r>
      <w:proofErr w:type="gramStart"/>
      <w:r w:rsidRPr="00C453E2">
        <w:rPr>
          <w:rFonts w:cs="Times New Roman"/>
          <w:sz w:val="24"/>
          <w:szCs w:val="24"/>
        </w:rPr>
        <w:t>MUST be approved</w:t>
      </w:r>
      <w:proofErr w:type="gramEnd"/>
      <w:r w:rsidRPr="00C453E2">
        <w:rPr>
          <w:rFonts w:cs="Times New Roman"/>
          <w:sz w:val="24"/>
          <w:szCs w:val="24"/>
        </w:rPr>
        <w:t xml:space="preserve"> by the </w:t>
      </w:r>
      <w:r w:rsidR="009C1EE6" w:rsidRPr="00C453E2">
        <w:rPr>
          <w:rFonts w:cs="Times New Roman"/>
          <w:sz w:val="24"/>
          <w:szCs w:val="24"/>
        </w:rPr>
        <w:t>Health Department</w:t>
      </w:r>
      <w:r w:rsidRPr="00C453E2">
        <w:rPr>
          <w:rFonts w:cs="Times New Roman"/>
          <w:sz w:val="24"/>
          <w:szCs w:val="24"/>
        </w:rPr>
        <w:t xml:space="preserve"> and a license MUST be issued.</w:t>
      </w:r>
      <w:r w:rsidR="00F2572C" w:rsidRPr="00C453E2">
        <w:rPr>
          <w:rFonts w:cs="Times New Roman"/>
          <w:sz w:val="24"/>
          <w:szCs w:val="24"/>
        </w:rPr>
        <w:t xml:space="preserve"> ALL information </w:t>
      </w:r>
      <w:proofErr w:type="gramStart"/>
      <w:r w:rsidR="00F2572C" w:rsidRPr="00C453E2">
        <w:rPr>
          <w:rFonts w:cs="Times New Roman"/>
          <w:sz w:val="24"/>
          <w:szCs w:val="24"/>
        </w:rPr>
        <w:t>must be filled out</w:t>
      </w:r>
      <w:proofErr w:type="gramEnd"/>
      <w:r w:rsidR="00F2572C" w:rsidRPr="00C453E2">
        <w:rPr>
          <w:rFonts w:cs="Times New Roman"/>
          <w:sz w:val="24"/>
          <w:szCs w:val="24"/>
        </w:rPr>
        <w:t>.</w:t>
      </w:r>
    </w:p>
    <w:p w14:paraId="13DE0A55" w14:textId="6A4BB8FC" w:rsidR="00051EC1" w:rsidRDefault="003C1CE8" w:rsidP="00DF3C72">
      <w:pPr>
        <w:pStyle w:val="ListParagraph"/>
        <w:numPr>
          <w:ilvl w:val="0"/>
          <w:numId w:val="1"/>
        </w:numPr>
        <w:ind w:left="360"/>
        <w:rPr>
          <w:rFonts w:cs="Times New Roman"/>
          <w:sz w:val="24"/>
          <w:szCs w:val="24"/>
        </w:rPr>
      </w:pPr>
      <w:r w:rsidRPr="00C453E2">
        <w:rPr>
          <w:rFonts w:cs="Times New Roman"/>
          <w:sz w:val="24"/>
          <w:szCs w:val="24"/>
        </w:rPr>
        <w:t xml:space="preserve">The operator and employees must observe ALL applicable codes, ordinances, rules and regulations of the </w:t>
      </w:r>
      <w:r w:rsidR="009C1EE6" w:rsidRPr="00C453E2">
        <w:rPr>
          <w:rFonts w:cs="Times New Roman"/>
          <w:sz w:val="24"/>
          <w:szCs w:val="24"/>
        </w:rPr>
        <w:t xml:space="preserve">local Health Department </w:t>
      </w:r>
      <w:r w:rsidRPr="00C453E2">
        <w:rPr>
          <w:rFonts w:cs="Times New Roman"/>
          <w:sz w:val="24"/>
          <w:szCs w:val="24"/>
        </w:rPr>
        <w:t>and the NJ S</w:t>
      </w:r>
      <w:r w:rsidR="009C1EE6" w:rsidRPr="00C453E2">
        <w:rPr>
          <w:rFonts w:cs="Times New Roman"/>
          <w:sz w:val="24"/>
          <w:szCs w:val="24"/>
        </w:rPr>
        <w:t>tate Department of Health; and is</w:t>
      </w:r>
      <w:r w:rsidRPr="00C453E2">
        <w:rPr>
          <w:rFonts w:cs="Times New Roman"/>
          <w:sz w:val="24"/>
          <w:szCs w:val="24"/>
        </w:rPr>
        <w:t xml:space="preserve"> subject to and </w:t>
      </w:r>
      <w:r w:rsidR="006B20F6" w:rsidRPr="00C453E2">
        <w:rPr>
          <w:rFonts w:cs="Times New Roman"/>
          <w:sz w:val="24"/>
          <w:szCs w:val="24"/>
        </w:rPr>
        <w:t xml:space="preserve">must </w:t>
      </w:r>
      <w:r w:rsidRPr="00C453E2">
        <w:rPr>
          <w:rFonts w:cs="Times New Roman"/>
          <w:sz w:val="24"/>
          <w:szCs w:val="24"/>
        </w:rPr>
        <w:t>cooperate with periodic inspections.</w:t>
      </w:r>
    </w:p>
    <w:p w14:paraId="2636AFEA" w14:textId="77777777" w:rsidR="002E5F66" w:rsidRDefault="00182C8A" w:rsidP="00DF3C72">
      <w:pPr>
        <w:pStyle w:val="ListParagraph"/>
        <w:numPr>
          <w:ilvl w:val="0"/>
          <w:numId w:val="1"/>
        </w:numPr>
        <w:ind w:left="360"/>
        <w:rPr>
          <w:rFonts w:cs="Times New Roman"/>
          <w:sz w:val="24"/>
          <w:szCs w:val="24"/>
          <w:highlight w:val="yellow"/>
        </w:rPr>
      </w:pPr>
      <w:r w:rsidRPr="00182C8A">
        <w:rPr>
          <w:rFonts w:cs="Times New Roman"/>
          <w:sz w:val="24"/>
          <w:szCs w:val="24"/>
          <w:highlight w:val="yellow"/>
        </w:rPr>
        <w:t xml:space="preserve">All vendors must provide a copy of their </w:t>
      </w:r>
      <w:r w:rsidR="004D02CF">
        <w:rPr>
          <w:rFonts w:cs="Times New Roman"/>
          <w:sz w:val="24"/>
          <w:szCs w:val="24"/>
          <w:highlight w:val="yellow"/>
        </w:rPr>
        <w:t>Health Department</w:t>
      </w:r>
      <w:r w:rsidRPr="00182C8A">
        <w:rPr>
          <w:rFonts w:cs="Times New Roman"/>
          <w:sz w:val="24"/>
          <w:szCs w:val="24"/>
          <w:highlight w:val="yellow"/>
        </w:rPr>
        <w:t xml:space="preserve"> </w:t>
      </w:r>
      <w:r w:rsidR="00E74FAD">
        <w:rPr>
          <w:rFonts w:cs="Times New Roman"/>
          <w:sz w:val="24"/>
          <w:szCs w:val="24"/>
          <w:highlight w:val="yellow"/>
        </w:rPr>
        <w:t>L</w:t>
      </w:r>
      <w:r w:rsidRPr="00182C8A">
        <w:rPr>
          <w:rFonts w:cs="Times New Roman"/>
          <w:sz w:val="24"/>
          <w:szCs w:val="24"/>
          <w:highlight w:val="yellow"/>
        </w:rPr>
        <w:t xml:space="preserve">icense AND a copy of their last health inspection </w:t>
      </w:r>
      <w:r w:rsidR="00ED0064">
        <w:rPr>
          <w:rFonts w:cs="Times New Roman"/>
          <w:sz w:val="24"/>
          <w:szCs w:val="24"/>
          <w:highlight w:val="yellow"/>
        </w:rPr>
        <w:t>report AND</w:t>
      </w:r>
      <w:r w:rsidR="004D02CF">
        <w:rPr>
          <w:rFonts w:cs="Times New Roman"/>
          <w:sz w:val="24"/>
          <w:szCs w:val="24"/>
          <w:highlight w:val="yellow"/>
        </w:rPr>
        <w:t xml:space="preserve"> placard</w:t>
      </w:r>
      <w:r w:rsidRPr="00182C8A">
        <w:rPr>
          <w:rFonts w:cs="Times New Roman"/>
          <w:sz w:val="24"/>
          <w:szCs w:val="24"/>
          <w:highlight w:val="yellow"/>
        </w:rPr>
        <w:t>.</w:t>
      </w:r>
      <w:r w:rsidR="002E5F66">
        <w:rPr>
          <w:rFonts w:cs="Times New Roman"/>
          <w:sz w:val="24"/>
          <w:szCs w:val="24"/>
          <w:highlight w:val="yellow"/>
        </w:rPr>
        <w:t xml:space="preserve">  </w:t>
      </w:r>
    </w:p>
    <w:p w14:paraId="76049561" w14:textId="1F6FFC81" w:rsidR="00182C8A" w:rsidRDefault="002E5F66" w:rsidP="00DF3C72">
      <w:pPr>
        <w:pStyle w:val="ListParagraph"/>
        <w:numPr>
          <w:ilvl w:val="0"/>
          <w:numId w:val="1"/>
        </w:numPr>
        <w:ind w:left="360"/>
        <w:rPr>
          <w:rFonts w:cs="Times New Roman"/>
          <w:sz w:val="24"/>
          <w:szCs w:val="24"/>
          <w:highlight w:val="yellow"/>
        </w:rPr>
      </w:pPr>
      <w:r w:rsidRPr="002E5F66">
        <w:rPr>
          <w:rFonts w:cs="Times New Roman"/>
          <w:i/>
          <w:sz w:val="24"/>
          <w:szCs w:val="24"/>
          <w:highlight w:val="yellow"/>
          <w:u w:val="single"/>
        </w:rPr>
        <w:t>Please send a separate check for each event and all paperwork to the Westwood Board of Health at the address listed above</w:t>
      </w:r>
      <w:r>
        <w:rPr>
          <w:rFonts w:cs="Times New Roman"/>
          <w:sz w:val="24"/>
          <w:szCs w:val="24"/>
          <w:highlight w:val="yellow"/>
        </w:rPr>
        <w:t>.</w:t>
      </w:r>
    </w:p>
    <w:p w14:paraId="2B2C00E6" w14:textId="77777777" w:rsidR="009345E9" w:rsidRPr="00182C8A" w:rsidRDefault="009345E9" w:rsidP="009345E9">
      <w:pPr>
        <w:pStyle w:val="ListParagraph"/>
        <w:ind w:left="360"/>
        <w:rPr>
          <w:rFonts w:cs="Times New Roman"/>
          <w:sz w:val="24"/>
          <w:szCs w:val="24"/>
          <w:highlight w:val="yellow"/>
        </w:rPr>
      </w:pPr>
    </w:p>
    <w:p w14:paraId="713DC13B" w14:textId="77777777" w:rsidR="00025356" w:rsidRPr="00025356" w:rsidRDefault="001365B3" w:rsidP="00025356">
      <w:pPr>
        <w:pStyle w:val="NoSpacing"/>
        <w:jc w:val="center"/>
        <w:rPr>
          <w:b/>
        </w:rPr>
      </w:pPr>
      <w:r w:rsidRPr="00025356">
        <w:rPr>
          <w:b/>
        </w:rPr>
        <w:t xml:space="preserve">I/We herewith, am/are </w:t>
      </w:r>
      <w:r w:rsidR="002D3A74" w:rsidRPr="00025356">
        <w:rPr>
          <w:b/>
        </w:rPr>
        <w:t>apply</w:t>
      </w:r>
      <w:r w:rsidRPr="00025356">
        <w:rPr>
          <w:b/>
        </w:rPr>
        <w:t>ing</w:t>
      </w:r>
      <w:r w:rsidR="002D3A74" w:rsidRPr="00025356">
        <w:rPr>
          <w:b/>
        </w:rPr>
        <w:t xml:space="preserve"> for a </w:t>
      </w:r>
      <w:r w:rsidR="008F7FF2" w:rsidRPr="00025356">
        <w:rPr>
          <w:b/>
        </w:rPr>
        <w:t xml:space="preserve">WESTWOOD </w:t>
      </w:r>
      <w:r w:rsidR="002D3A74" w:rsidRPr="00025356">
        <w:rPr>
          <w:b/>
        </w:rPr>
        <w:t>TEMPORARY</w:t>
      </w:r>
      <w:r w:rsidRPr="00025356">
        <w:rPr>
          <w:b/>
        </w:rPr>
        <w:t xml:space="preserve"> </w:t>
      </w:r>
      <w:r w:rsidR="00025356" w:rsidRPr="00025356">
        <w:rPr>
          <w:b/>
        </w:rPr>
        <w:t>RETAIL FOOD LICENSE</w:t>
      </w:r>
    </w:p>
    <w:p w14:paraId="04BC3264" w14:textId="77777777" w:rsidR="009345E9" w:rsidRDefault="009345E9" w:rsidP="00025356">
      <w:pPr>
        <w:pStyle w:val="NoSpacing"/>
        <w:jc w:val="center"/>
        <w:rPr>
          <w:b/>
          <w:u w:val="single"/>
        </w:rPr>
      </w:pPr>
    </w:p>
    <w:p w14:paraId="7CCF148E" w14:textId="38CFE762" w:rsidR="008A1FF5" w:rsidRPr="00216EF0" w:rsidRDefault="008A1FF5" w:rsidP="00025356">
      <w:pPr>
        <w:pStyle w:val="NoSpacing"/>
        <w:jc w:val="center"/>
        <w:rPr>
          <w:u w:val="single"/>
        </w:rPr>
      </w:pPr>
      <w:r w:rsidRPr="00025356">
        <w:rPr>
          <w:b/>
          <w:u w:val="single"/>
        </w:rPr>
        <w:t>EVENT INFORMATION</w:t>
      </w:r>
    </w:p>
    <w:p w14:paraId="44C67663" w14:textId="77777777" w:rsidR="008F7FF2" w:rsidRDefault="008F7FF2" w:rsidP="00730535">
      <w:pPr>
        <w:spacing w:line="20" w:lineRule="atLeast"/>
        <w:rPr>
          <w:rFonts w:cs="Times New Roman"/>
          <w:sz w:val="24"/>
          <w:szCs w:val="24"/>
        </w:rPr>
      </w:pPr>
    </w:p>
    <w:p w14:paraId="2F549395" w14:textId="777453F9" w:rsidR="008A1FF5" w:rsidRPr="00216EF0" w:rsidRDefault="008A1FF5" w:rsidP="00730535">
      <w:pPr>
        <w:spacing w:line="20" w:lineRule="atLeast"/>
        <w:rPr>
          <w:rFonts w:cs="Times New Roman"/>
          <w:sz w:val="24"/>
          <w:szCs w:val="24"/>
          <w:u w:val="single"/>
        </w:rPr>
      </w:pPr>
      <w:r w:rsidRPr="00216EF0">
        <w:rPr>
          <w:rFonts w:cs="Times New Roman"/>
          <w:sz w:val="24"/>
          <w:szCs w:val="24"/>
        </w:rPr>
        <w:t xml:space="preserve">Event Name: </w:t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</w:p>
    <w:p w14:paraId="5AAE88AE" w14:textId="77777777" w:rsidR="008A1FF5" w:rsidRPr="00216EF0" w:rsidRDefault="008A1FF5" w:rsidP="00730535">
      <w:pPr>
        <w:spacing w:line="20" w:lineRule="atLeast"/>
        <w:rPr>
          <w:rFonts w:cs="Times New Roman"/>
          <w:sz w:val="24"/>
          <w:szCs w:val="24"/>
          <w:u w:val="single"/>
        </w:rPr>
      </w:pPr>
      <w:r w:rsidRPr="00216EF0">
        <w:rPr>
          <w:rFonts w:cs="Times New Roman"/>
          <w:sz w:val="24"/>
          <w:szCs w:val="24"/>
        </w:rPr>
        <w:t xml:space="preserve">Event Location: </w:t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</w:p>
    <w:p w14:paraId="74BE54F9" w14:textId="466EBC0F" w:rsidR="008A1FF5" w:rsidRDefault="008A1FF5" w:rsidP="00730535">
      <w:pPr>
        <w:spacing w:line="20" w:lineRule="atLeast"/>
        <w:rPr>
          <w:rFonts w:cs="Times New Roman"/>
          <w:sz w:val="24"/>
          <w:szCs w:val="24"/>
        </w:rPr>
      </w:pPr>
      <w:r w:rsidRPr="00216EF0">
        <w:rPr>
          <w:rFonts w:cs="Times New Roman"/>
          <w:sz w:val="24"/>
          <w:szCs w:val="24"/>
        </w:rPr>
        <w:t xml:space="preserve">Event Date(s): </w:t>
      </w:r>
      <w:r w:rsidRPr="00216EF0"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</w:rPr>
        <w:t>____________________________________</w:t>
      </w:r>
      <w:r>
        <w:rPr>
          <w:rFonts w:cs="Times New Roman"/>
          <w:sz w:val="24"/>
          <w:szCs w:val="24"/>
        </w:rPr>
        <w:tab/>
        <w:t>Event Time: ________________________________</w:t>
      </w:r>
      <w:r>
        <w:rPr>
          <w:rFonts w:cs="Times New Roman"/>
          <w:sz w:val="24"/>
          <w:szCs w:val="24"/>
        </w:rPr>
        <w:tab/>
      </w:r>
    </w:p>
    <w:p w14:paraId="21317600" w14:textId="1F1F8CB2" w:rsidR="00730535" w:rsidRPr="00730535" w:rsidRDefault="00730535" w:rsidP="00730535">
      <w:pPr>
        <w:spacing w:line="20" w:lineRule="atLeast"/>
        <w:rPr>
          <w:rFonts w:cs="Times New Roman"/>
          <w:sz w:val="24"/>
          <w:szCs w:val="24"/>
        </w:rPr>
      </w:pPr>
      <w:r w:rsidRPr="00730535">
        <w:rPr>
          <w:rFonts w:cs="Times New Roman"/>
          <w:sz w:val="24"/>
          <w:szCs w:val="24"/>
        </w:rPr>
        <w:t xml:space="preserve">Event Contact Person: </w:t>
      </w:r>
      <w:r>
        <w:rPr>
          <w:rFonts w:cs="Times New Roman"/>
          <w:sz w:val="24"/>
          <w:szCs w:val="24"/>
        </w:rPr>
        <w:t xml:space="preserve">_____________________________ Event Contact </w:t>
      </w:r>
      <w:r w:rsidR="003406E2">
        <w:rPr>
          <w:rFonts w:cs="Times New Roman"/>
          <w:sz w:val="24"/>
          <w:szCs w:val="24"/>
        </w:rPr>
        <w:t>Phone: _</w:t>
      </w:r>
      <w:r>
        <w:rPr>
          <w:rFonts w:cs="Times New Roman"/>
          <w:sz w:val="24"/>
          <w:szCs w:val="24"/>
        </w:rPr>
        <w:t>_______________________</w:t>
      </w:r>
    </w:p>
    <w:p w14:paraId="44CEC586" w14:textId="77777777" w:rsidR="008A1FF5" w:rsidRPr="00216EF0" w:rsidRDefault="008A1FF5" w:rsidP="00730535">
      <w:pPr>
        <w:spacing w:line="20" w:lineRule="atLeast"/>
        <w:rPr>
          <w:rFonts w:cs="Times New Roman"/>
          <w:sz w:val="24"/>
          <w:szCs w:val="24"/>
          <w:u w:val="single"/>
        </w:rPr>
      </w:pPr>
      <w:r w:rsidRPr="00216EF0">
        <w:rPr>
          <w:rFonts w:cs="Times New Roman"/>
          <w:sz w:val="24"/>
          <w:szCs w:val="24"/>
        </w:rPr>
        <w:t>Sponsoring Agency</w:t>
      </w:r>
      <w:r>
        <w:rPr>
          <w:rFonts w:cs="Times New Roman"/>
          <w:sz w:val="24"/>
          <w:szCs w:val="24"/>
        </w:rPr>
        <w:t xml:space="preserve"> Name</w:t>
      </w:r>
      <w:r w:rsidRPr="00216EF0">
        <w:rPr>
          <w:rFonts w:cs="Times New Roman"/>
          <w:sz w:val="24"/>
          <w:szCs w:val="24"/>
        </w:rPr>
        <w:t xml:space="preserve">: </w:t>
      </w:r>
      <w:r>
        <w:rPr>
          <w:rFonts w:cs="Times New Roman"/>
          <w:sz w:val="24"/>
          <w:szCs w:val="24"/>
        </w:rPr>
        <w:t>__</w:t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>________</w:t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</w:p>
    <w:p w14:paraId="4B7C8344" w14:textId="77777777" w:rsidR="008A1FF5" w:rsidRPr="00216EF0" w:rsidRDefault="008A1FF5" w:rsidP="00730535">
      <w:pPr>
        <w:spacing w:line="20" w:lineRule="atLeast"/>
        <w:rPr>
          <w:rFonts w:cs="Times New Roman"/>
          <w:sz w:val="24"/>
          <w:szCs w:val="24"/>
          <w:u w:val="single"/>
        </w:rPr>
      </w:pPr>
      <w:r w:rsidRPr="00216EF0">
        <w:rPr>
          <w:rFonts w:cs="Times New Roman"/>
          <w:sz w:val="24"/>
          <w:szCs w:val="24"/>
        </w:rPr>
        <w:t xml:space="preserve">Sponsoring Agency </w:t>
      </w:r>
      <w:r>
        <w:rPr>
          <w:rFonts w:cs="Times New Roman"/>
          <w:sz w:val="24"/>
          <w:szCs w:val="24"/>
        </w:rPr>
        <w:t>Address</w:t>
      </w:r>
      <w:r w:rsidRPr="00216EF0">
        <w:rPr>
          <w:rFonts w:cs="Times New Roman"/>
          <w:sz w:val="24"/>
          <w:szCs w:val="24"/>
        </w:rPr>
        <w:t xml:space="preserve">: </w:t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>
        <w:rPr>
          <w:rFonts w:cs="Times New Roman"/>
          <w:sz w:val="24"/>
          <w:szCs w:val="24"/>
          <w:u w:val="single"/>
        </w:rPr>
        <w:t>________</w:t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</w:p>
    <w:p w14:paraId="4BB58BD5" w14:textId="0ADABD9B" w:rsidR="008A1FF5" w:rsidRPr="00216EF0" w:rsidRDefault="008A1FF5" w:rsidP="00730535">
      <w:pPr>
        <w:spacing w:line="20" w:lineRule="atLeast"/>
        <w:jc w:val="center"/>
        <w:rPr>
          <w:rFonts w:cs="Times New Roman"/>
          <w:b/>
          <w:sz w:val="24"/>
          <w:szCs w:val="24"/>
          <w:u w:val="single"/>
        </w:rPr>
      </w:pPr>
      <w:r w:rsidRPr="00216EF0">
        <w:rPr>
          <w:rFonts w:cs="Times New Roman"/>
          <w:b/>
          <w:sz w:val="24"/>
          <w:szCs w:val="24"/>
          <w:u w:val="single"/>
        </w:rPr>
        <w:t>LICENSEE INFORMATION</w:t>
      </w:r>
      <w:r w:rsidR="0043539B">
        <w:rPr>
          <w:rFonts w:cs="Times New Roman"/>
          <w:b/>
          <w:sz w:val="24"/>
          <w:szCs w:val="24"/>
          <w:u w:val="single"/>
        </w:rPr>
        <w:t xml:space="preserve"> (Retail Food Provider)</w:t>
      </w:r>
    </w:p>
    <w:p w14:paraId="0EC24B57" w14:textId="1D379E3C" w:rsidR="008A1FF5" w:rsidRPr="00216EF0" w:rsidRDefault="005D3DE1" w:rsidP="00730535">
      <w:pPr>
        <w:spacing w:line="20" w:lineRule="atLeast"/>
        <w:rPr>
          <w:rFonts w:cs="Times New Roman"/>
          <w:sz w:val="24"/>
          <w:szCs w:val="24"/>
          <w:u w:val="single"/>
        </w:rPr>
      </w:pPr>
      <w:bookmarkStart w:id="1" w:name="_Hlk516489379"/>
      <w:r>
        <w:rPr>
          <w:rFonts w:cs="Times New Roman"/>
          <w:sz w:val="24"/>
          <w:szCs w:val="24"/>
        </w:rPr>
        <w:t>Vendor/</w:t>
      </w:r>
      <w:r w:rsidR="008A1FF5">
        <w:rPr>
          <w:rFonts w:cs="Times New Roman"/>
          <w:sz w:val="24"/>
          <w:szCs w:val="24"/>
        </w:rPr>
        <w:t>Business Name</w:t>
      </w:r>
      <w:r w:rsidR="008A1FF5" w:rsidRPr="00216EF0">
        <w:rPr>
          <w:rFonts w:cs="Times New Roman"/>
          <w:sz w:val="24"/>
          <w:szCs w:val="24"/>
        </w:rPr>
        <w:t xml:space="preserve">: </w:t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</w:p>
    <w:p w14:paraId="4ED114BB" w14:textId="4843A3A4" w:rsidR="008A1FF5" w:rsidRPr="00216EF0" w:rsidRDefault="005D3DE1" w:rsidP="00730535">
      <w:pPr>
        <w:spacing w:line="20" w:lineRule="atLeast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</w:rPr>
        <w:t>Vendor/</w:t>
      </w:r>
      <w:r w:rsidR="008A1FF5">
        <w:rPr>
          <w:rFonts w:cs="Times New Roman"/>
          <w:sz w:val="24"/>
          <w:szCs w:val="24"/>
        </w:rPr>
        <w:t>Business Address</w:t>
      </w:r>
      <w:r w:rsidR="008A1FF5" w:rsidRPr="00216EF0">
        <w:rPr>
          <w:rFonts w:cs="Times New Roman"/>
          <w:sz w:val="24"/>
          <w:szCs w:val="24"/>
        </w:rPr>
        <w:t xml:space="preserve">: </w:t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>
        <w:rPr>
          <w:rFonts w:cs="Times New Roman"/>
          <w:sz w:val="24"/>
          <w:szCs w:val="24"/>
          <w:u w:val="single"/>
        </w:rPr>
        <w:t>______________</w:t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  <w:r w:rsidR="008A1FF5" w:rsidRPr="00216EF0">
        <w:rPr>
          <w:rFonts w:cs="Times New Roman"/>
          <w:sz w:val="24"/>
          <w:szCs w:val="24"/>
          <w:u w:val="single"/>
        </w:rPr>
        <w:tab/>
      </w:r>
    </w:p>
    <w:bookmarkEnd w:id="1"/>
    <w:p w14:paraId="461538C1" w14:textId="77777777" w:rsidR="008A1FF5" w:rsidRPr="00216EF0" w:rsidRDefault="008A1FF5" w:rsidP="00730535">
      <w:pPr>
        <w:spacing w:line="20" w:lineRule="atLeast"/>
        <w:rPr>
          <w:rFonts w:cs="Times New Roman"/>
          <w:sz w:val="24"/>
          <w:szCs w:val="24"/>
        </w:rPr>
      </w:pPr>
      <w:r w:rsidRPr="00216EF0">
        <w:rPr>
          <w:rFonts w:cs="Times New Roman"/>
          <w:sz w:val="24"/>
          <w:szCs w:val="24"/>
        </w:rPr>
        <w:t xml:space="preserve">Contact Name: </w:t>
      </w:r>
      <w:r>
        <w:rPr>
          <w:rFonts w:cs="Times New Roman"/>
          <w:sz w:val="24"/>
          <w:szCs w:val="24"/>
        </w:rPr>
        <w:t>___________________________________</w:t>
      </w:r>
      <w:r>
        <w:rPr>
          <w:rFonts w:cs="Times New Roman"/>
          <w:sz w:val="24"/>
          <w:szCs w:val="24"/>
        </w:rPr>
        <w:tab/>
        <w:t>Contact Phone: _____________________________</w:t>
      </w:r>
      <w:r>
        <w:rPr>
          <w:rFonts w:cs="Times New Roman"/>
          <w:sz w:val="24"/>
          <w:szCs w:val="24"/>
        </w:rPr>
        <w:tab/>
      </w:r>
    </w:p>
    <w:p w14:paraId="372F1064" w14:textId="77777777" w:rsidR="008A1FF5" w:rsidRPr="00216EF0" w:rsidRDefault="008A1FF5" w:rsidP="00730535">
      <w:pPr>
        <w:spacing w:line="20" w:lineRule="atLeast"/>
        <w:rPr>
          <w:rFonts w:cs="Times New Roman"/>
          <w:sz w:val="24"/>
          <w:szCs w:val="24"/>
        </w:rPr>
      </w:pPr>
      <w:r w:rsidRPr="00216EF0">
        <w:rPr>
          <w:rFonts w:cs="Times New Roman"/>
          <w:sz w:val="24"/>
          <w:szCs w:val="24"/>
        </w:rPr>
        <w:t>Contact Email Address</w:t>
      </w:r>
      <w:r w:rsidRPr="007F07D4">
        <w:rPr>
          <w:rFonts w:cs="Times New Roman"/>
          <w:sz w:val="24"/>
          <w:szCs w:val="24"/>
        </w:rPr>
        <w:t xml:space="preserve">: </w:t>
      </w:r>
      <w:r>
        <w:rPr>
          <w:rFonts w:cs="Times New Roman"/>
          <w:sz w:val="24"/>
          <w:szCs w:val="24"/>
        </w:rPr>
        <w:t>____________________________</w:t>
      </w:r>
      <w:r>
        <w:rPr>
          <w:rFonts w:cs="Times New Roman"/>
          <w:sz w:val="24"/>
          <w:szCs w:val="24"/>
        </w:rPr>
        <w:tab/>
        <w:t>Contact Website: ___________________________</w:t>
      </w:r>
      <w:r w:rsidRPr="007F07D4">
        <w:rPr>
          <w:rFonts w:cs="Times New Roman"/>
          <w:sz w:val="24"/>
          <w:szCs w:val="24"/>
        </w:rPr>
        <w:tab/>
      </w:r>
      <w:r w:rsidRPr="007F07D4">
        <w:rPr>
          <w:rFonts w:cs="Times New Roman"/>
          <w:sz w:val="24"/>
          <w:szCs w:val="24"/>
        </w:rPr>
        <w:tab/>
      </w:r>
      <w:r w:rsidRPr="007F07D4">
        <w:rPr>
          <w:rFonts w:cs="Times New Roman"/>
          <w:sz w:val="24"/>
          <w:szCs w:val="24"/>
        </w:rPr>
        <w:tab/>
      </w:r>
      <w:r w:rsidRPr="007F07D4">
        <w:rPr>
          <w:rFonts w:cs="Times New Roman"/>
          <w:sz w:val="24"/>
          <w:szCs w:val="24"/>
        </w:rPr>
        <w:tab/>
      </w:r>
      <w:r w:rsidRPr="007F07D4">
        <w:rPr>
          <w:rFonts w:cs="Times New Roman"/>
          <w:sz w:val="24"/>
          <w:szCs w:val="24"/>
        </w:rPr>
        <w:tab/>
      </w:r>
      <w:r w:rsidRPr="007F07D4">
        <w:rPr>
          <w:rFonts w:cs="Times New Roman"/>
          <w:sz w:val="24"/>
          <w:szCs w:val="24"/>
        </w:rPr>
        <w:tab/>
      </w:r>
    </w:p>
    <w:p w14:paraId="3D632DCB" w14:textId="77777777" w:rsidR="009345E9" w:rsidRDefault="009345E9" w:rsidP="00730535">
      <w:pPr>
        <w:spacing w:after="0" w:line="20" w:lineRule="atLeast"/>
        <w:jc w:val="center"/>
        <w:rPr>
          <w:rFonts w:cs="Times New Roman"/>
          <w:b/>
          <w:sz w:val="24"/>
          <w:szCs w:val="24"/>
          <w:u w:val="single"/>
        </w:rPr>
      </w:pPr>
    </w:p>
    <w:p w14:paraId="642532AE" w14:textId="77777777" w:rsidR="009345E9" w:rsidRDefault="009345E9" w:rsidP="00730535">
      <w:pPr>
        <w:spacing w:after="0" w:line="20" w:lineRule="atLeast"/>
        <w:jc w:val="center"/>
        <w:rPr>
          <w:rFonts w:cs="Times New Roman"/>
          <w:b/>
          <w:sz w:val="24"/>
          <w:szCs w:val="24"/>
          <w:u w:val="single"/>
        </w:rPr>
      </w:pPr>
    </w:p>
    <w:p w14:paraId="6249EAA6" w14:textId="77777777" w:rsidR="00A51168" w:rsidRDefault="00A51168" w:rsidP="00730535">
      <w:pPr>
        <w:spacing w:after="0" w:line="20" w:lineRule="atLeast"/>
        <w:jc w:val="center"/>
        <w:rPr>
          <w:rFonts w:cs="Times New Roman"/>
          <w:b/>
          <w:sz w:val="24"/>
          <w:szCs w:val="24"/>
          <w:u w:val="single"/>
        </w:rPr>
      </w:pPr>
    </w:p>
    <w:p w14:paraId="2394A2B9" w14:textId="1658A8A1" w:rsidR="008A1FF5" w:rsidRPr="00E74FAD" w:rsidRDefault="008A1FF5" w:rsidP="00730535">
      <w:pPr>
        <w:spacing w:after="0" w:line="20" w:lineRule="atLeast"/>
        <w:jc w:val="center"/>
        <w:rPr>
          <w:rFonts w:cs="Times New Roman"/>
          <w:b/>
          <w:sz w:val="24"/>
          <w:szCs w:val="24"/>
          <w:u w:val="single"/>
        </w:rPr>
      </w:pPr>
      <w:r w:rsidRPr="00E74FAD">
        <w:rPr>
          <w:rFonts w:cs="Times New Roman"/>
          <w:b/>
          <w:sz w:val="24"/>
          <w:szCs w:val="24"/>
          <w:u w:val="single"/>
        </w:rPr>
        <w:t>CERTIFIED FOOD HANDLER INFORMATION (IF APPLICABLE)</w:t>
      </w:r>
    </w:p>
    <w:p w14:paraId="7255CE11" w14:textId="77777777" w:rsidR="00730535" w:rsidRDefault="00730535" w:rsidP="00730535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833573F" w14:textId="72A9ACC4" w:rsidR="008A1FF5" w:rsidRPr="00216EF0" w:rsidRDefault="008A1FF5" w:rsidP="00730535">
      <w:pPr>
        <w:spacing w:after="0" w:line="360" w:lineRule="auto"/>
        <w:jc w:val="center"/>
        <w:rPr>
          <w:rFonts w:cs="Times New Roman"/>
          <w:b/>
          <w:sz w:val="24"/>
          <w:szCs w:val="24"/>
        </w:rPr>
      </w:pPr>
      <w:r w:rsidRPr="00216EF0">
        <w:rPr>
          <w:rFonts w:cs="Times New Roman"/>
          <w:sz w:val="24"/>
          <w:szCs w:val="24"/>
        </w:rPr>
        <w:t xml:space="preserve">Name: </w:t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</w:rPr>
        <w:tab/>
        <w:t xml:space="preserve">Expires: </w:t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</w:p>
    <w:p w14:paraId="04A6BCAB" w14:textId="77777777" w:rsidR="008A1FF5" w:rsidRPr="00216EF0" w:rsidRDefault="008A1FF5" w:rsidP="00730535">
      <w:pPr>
        <w:spacing w:after="0" w:line="360" w:lineRule="auto"/>
        <w:rPr>
          <w:rFonts w:cs="Times New Roman"/>
          <w:sz w:val="24"/>
          <w:szCs w:val="24"/>
          <w:u w:val="single"/>
        </w:rPr>
      </w:pPr>
      <w:r w:rsidRPr="00216EF0">
        <w:rPr>
          <w:rFonts w:cs="Times New Roman"/>
          <w:sz w:val="24"/>
          <w:szCs w:val="24"/>
        </w:rPr>
        <w:t xml:space="preserve">Name: </w:t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</w:rPr>
        <w:tab/>
        <w:t xml:space="preserve">Expires: </w:t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  <w:r w:rsidRPr="00216EF0">
        <w:rPr>
          <w:rFonts w:cs="Times New Roman"/>
          <w:sz w:val="24"/>
          <w:szCs w:val="24"/>
          <w:u w:val="single"/>
        </w:rPr>
        <w:tab/>
      </w:r>
    </w:p>
    <w:p w14:paraId="3CF41FF4" w14:textId="79284828" w:rsidR="003B4870" w:rsidRPr="00C453E2" w:rsidRDefault="003B4870" w:rsidP="00730535">
      <w:pPr>
        <w:spacing w:line="20" w:lineRule="atLeast"/>
        <w:jc w:val="center"/>
        <w:rPr>
          <w:rFonts w:cs="Times New Roman"/>
          <w:b/>
          <w:sz w:val="24"/>
          <w:szCs w:val="24"/>
        </w:rPr>
      </w:pPr>
      <w:r w:rsidRPr="00C453E2">
        <w:rPr>
          <w:rFonts w:cs="Times New Roman"/>
          <w:b/>
          <w:sz w:val="24"/>
          <w:szCs w:val="24"/>
          <w:u w:val="single"/>
        </w:rPr>
        <w:t>FOOD INFORMATION</w:t>
      </w:r>
    </w:p>
    <w:p w14:paraId="7C7A9C2B" w14:textId="2773D729" w:rsidR="003B4870" w:rsidRPr="00C453E2" w:rsidRDefault="003B4870" w:rsidP="00730535">
      <w:pPr>
        <w:spacing w:line="20" w:lineRule="atLeast"/>
        <w:rPr>
          <w:rFonts w:cs="Times New Roman"/>
          <w:b/>
          <w:sz w:val="24"/>
          <w:szCs w:val="24"/>
        </w:rPr>
      </w:pPr>
      <w:r w:rsidRPr="00C453E2">
        <w:rPr>
          <w:rFonts w:cs="Times New Roman"/>
          <w:sz w:val="24"/>
          <w:szCs w:val="24"/>
        </w:rPr>
        <w:t xml:space="preserve">List </w:t>
      </w:r>
      <w:r w:rsidRPr="00601D60">
        <w:rPr>
          <w:rFonts w:cs="Times New Roman"/>
          <w:b/>
          <w:sz w:val="24"/>
          <w:szCs w:val="24"/>
        </w:rPr>
        <w:t>ALL</w:t>
      </w:r>
      <w:r w:rsidRPr="00C453E2">
        <w:rPr>
          <w:rFonts w:cs="Times New Roman"/>
          <w:sz w:val="24"/>
          <w:szCs w:val="24"/>
        </w:rPr>
        <w:t xml:space="preserve"> foods and beverages to </w:t>
      </w:r>
      <w:proofErr w:type="gramStart"/>
      <w:r w:rsidRPr="00C453E2">
        <w:rPr>
          <w:rFonts w:cs="Times New Roman"/>
          <w:sz w:val="24"/>
          <w:szCs w:val="24"/>
        </w:rPr>
        <w:t>be served</w:t>
      </w:r>
      <w:proofErr w:type="gramEnd"/>
      <w:r w:rsidRPr="00C453E2">
        <w:rPr>
          <w:rFonts w:cs="Times New Roman"/>
          <w:sz w:val="24"/>
          <w:szCs w:val="24"/>
        </w:rPr>
        <w:t xml:space="preserve"> and where they will be </w:t>
      </w:r>
      <w:r w:rsidR="00601D60">
        <w:rPr>
          <w:rFonts w:cs="Times New Roman"/>
          <w:sz w:val="24"/>
          <w:szCs w:val="24"/>
        </w:rPr>
        <w:t xml:space="preserve">purchased from and prepared. If you are a FOOD TRUCK, please indicate </w:t>
      </w:r>
      <w:proofErr w:type="gramStart"/>
      <w:r w:rsidR="00601D60">
        <w:rPr>
          <w:rFonts w:cs="Times New Roman"/>
          <w:sz w:val="24"/>
          <w:szCs w:val="24"/>
        </w:rPr>
        <w:t>your</w:t>
      </w:r>
      <w:proofErr w:type="gramEnd"/>
      <w:r w:rsidR="00601D60">
        <w:rPr>
          <w:rFonts w:cs="Times New Roman"/>
          <w:sz w:val="24"/>
          <w:szCs w:val="24"/>
        </w:rPr>
        <w:t xml:space="preserve"> Commissary (if foods are not prepared on the truck).</w:t>
      </w:r>
      <w:r w:rsidRPr="00C453E2">
        <w:rPr>
          <w:rFonts w:cs="Times New Roman"/>
          <w:sz w:val="24"/>
          <w:szCs w:val="24"/>
        </w:rPr>
        <w:t xml:space="preserve"> </w:t>
      </w:r>
      <w:r w:rsidRPr="00601D60">
        <w:rPr>
          <w:rFonts w:cs="Times New Roman"/>
          <w:b/>
          <w:i/>
          <w:sz w:val="24"/>
          <w:szCs w:val="24"/>
        </w:rPr>
        <w:t xml:space="preserve">Please note that </w:t>
      </w:r>
      <w:proofErr w:type="gramStart"/>
      <w:r w:rsidRPr="00601D60">
        <w:rPr>
          <w:rFonts w:cs="Times New Roman"/>
          <w:b/>
          <w:i/>
          <w:sz w:val="24"/>
          <w:szCs w:val="24"/>
        </w:rPr>
        <w:t>home prepared</w:t>
      </w:r>
      <w:proofErr w:type="gramEnd"/>
      <w:r w:rsidRPr="00601D60">
        <w:rPr>
          <w:rFonts w:cs="Times New Roman"/>
          <w:b/>
          <w:i/>
          <w:sz w:val="24"/>
          <w:szCs w:val="24"/>
        </w:rPr>
        <w:t xml:space="preserve"> foods are prohibited</w:t>
      </w:r>
      <w:r w:rsidRPr="00C453E2">
        <w:rPr>
          <w:rFonts w:cs="Times New Roman"/>
          <w:b/>
          <w:sz w:val="24"/>
          <w:szCs w:val="24"/>
        </w:rPr>
        <w:t xml:space="preserve">. </w:t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</w:p>
    <w:p w14:paraId="06C6173C" w14:textId="77777777" w:rsidR="003B4870" w:rsidRPr="00C453E2" w:rsidRDefault="003B4870" w:rsidP="00730535">
      <w:pPr>
        <w:spacing w:line="20" w:lineRule="atLeast"/>
        <w:rPr>
          <w:rFonts w:cs="Times New Roman"/>
          <w:sz w:val="24"/>
          <w:szCs w:val="24"/>
        </w:rPr>
      </w:pPr>
      <w:r w:rsidRPr="00C453E2">
        <w:rPr>
          <w:rFonts w:cs="Times New Roman"/>
          <w:sz w:val="24"/>
          <w:szCs w:val="24"/>
        </w:rPr>
        <w:t xml:space="preserve">Bare hand contact with ready to eat foods </w:t>
      </w:r>
      <w:proofErr w:type="gramStart"/>
      <w:r w:rsidRPr="00C453E2">
        <w:rPr>
          <w:rFonts w:cs="Times New Roman"/>
          <w:sz w:val="24"/>
          <w:szCs w:val="24"/>
        </w:rPr>
        <w:t>is prohibited</w:t>
      </w:r>
      <w:proofErr w:type="gramEnd"/>
      <w:r w:rsidRPr="00C453E2">
        <w:rPr>
          <w:rFonts w:cs="Times New Roman"/>
          <w:sz w:val="24"/>
          <w:szCs w:val="24"/>
        </w:rPr>
        <w:t xml:space="preserve">. Please indicate the method that </w:t>
      </w:r>
      <w:proofErr w:type="gramStart"/>
      <w:r w:rsidRPr="00C453E2">
        <w:rPr>
          <w:rFonts w:cs="Times New Roman"/>
          <w:sz w:val="24"/>
          <w:szCs w:val="24"/>
        </w:rPr>
        <w:t>will be used</w:t>
      </w:r>
      <w:proofErr w:type="gramEnd"/>
      <w:r w:rsidRPr="00C453E2">
        <w:rPr>
          <w:rFonts w:cs="Times New Roman"/>
          <w:sz w:val="24"/>
          <w:szCs w:val="24"/>
        </w:rPr>
        <w:t xml:space="preserve"> to assemble, prepare and serve ready to eat foods.</w:t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</w:p>
    <w:p w14:paraId="787604C7" w14:textId="2B66E443" w:rsidR="003B4870" w:rsidRPr="00C453E2" w:rsidRDefault="003B4870" w:rsidP="00ED0064">
      <w:pPr>
        <w:spacing w:line="240" w:lineRule="auto"/>
        <w:rPr>
          <w:rFonts w:cs="Times New Roman"/>
          <w:sz w:val="24"/>
          <w:szCs w:val="24"/>
        </w:rPr>
      </w:pPr>
      <w:r w:rsidRPr="00C453E2">
        <w:rPr>
          <w:rFonts w:cs="Times New Roman"/>
          <w:sz w:val="24"/>
          <w:szCs w:val="24"/>
        </w:rPr>
        <w:t xml:space="preserve">Facilities </w:t>
      </w:r>
      <w:proofErr w:type="gramStart"/>
      <w:r w:rsidRPr="00C453E2">
        <w:rPr>
          <w:rFonts w:cs="Times New Roman"/>
          <w:sz w:val="24"/>
          <w:szCs w:val="24"/>
        </w:rPr>
        <w:t>must be provided</w:t>
      </w:r>
      <w:proofErr w:type="gramEnd"/>
      <w:r w:rsidRPr="00C453E2">
        <w:rPr>
          <w:rFonts w:cs="Times New Roman"/>
          <w:sz w:val="24"/>
          <w:szCs w:val="24"/>
        </w:rPr>
        <w:t xml:space="preserve"> for workers to wash their hands. Please indicate how employees will be able to wash their hands. </w:t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</w:p>
    <w:p w14:paraId="0E7CB408" w14:textId="27E8195E" w:rsidR="00601D60" w:rsidRPr="00CD0ABA" w:rsidRDefault="00ED0064" w:rsidP="00ED0064">
      <w:pPr>
        <w:spacing w:after="0" w:line="240" w:lineRule="auto"/>
        <w:rPr>
          <w:rFonts w:cs="Times New Roman"/>
          <w:bCs/>
          <w:sz w:val="24"/>
          <w:szCs w:val="24"/>
        </w:rPr>
      </w:pPr>
      <w:r w:rsidRPr="00ED0064">
        <w:rPr>
          <w:rFonts w:cs="Times New Roman"/>
          <w:bCs/>
          <w:sz w:val="24"/>
          <w:szCs w:val="24"/>
        </w:rPr>
        <w:t xml:space="preserve">Facility must provide for cleaning and sanitizing of any food contact surfaces, including equipment and utensils. Please advise how that </w:t>
      </w:r>
      <w:proofErr w:type="gramStart"/>
      <w:r w:rsidRPr="00ED0064">
        <w:rPr>
          <w:rFonts w:cs="Times New Roman"/>
          <w:bCs/>
          <w:sz w:val="24"/>
          <w:szCs w:val="24"/>
        </w:rPr>
        <w:t>will be accomplished</w:t>
      </w:r>
      <w:proofErr w:type="gramEnd"/>
      <w:r>
        <w:rPr>
          <w:rFonts w:cs="Times New Roman"/>
          <w:bCs/>
          <w:sz w:val="24"/>
          <w:szCs w:val="24"/>
        </w:rPr>
        <w:t xml:space="preserve">.  </w:t>
      </w:r>
      <w:r w:rsidRPr="00CD0ABA">
        <w:rPr>
          <w:rFonts w:cs="Times New Roman"/>
          <w:bCs/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</w:p>
    <w:p w14:paraId="52EFCEF9" w14:textId="63269436" w:rsidR="00ED0064" w:rsidRPr="00CD0ABA" w:rsidRDefault="00CD0ABA" w:rsidP="00ED0064">
      <w:pPr>
        <w:spacing w:after="0" w:line="240" w:lineRule="auto"/>
        <w:rPr>
          <w:rFonts w:cs="Times New Roman"/>
          <w:bCs/>
          <w:sz w:val="24"/>
          <w:szCs w:val="24"/>
          <w:u w:val="single"/>
        </w:rPr>
      </w:pPr>
      <w:r w:rsidRPr="00CD0ABA">
        <w:rPr>
          <w:rFonts w:cs="Times New Roman"/>
          <w:bCs/>
          <w:sz w:val="24"/>
          <w:szCs w:val="24"/>
          <w:u w:val="single"/>
        </w:rPr>
        <w:t>__________________________________________________________________________________________</w:t>
      </w:r>
    </w:p>
    <w:p w14:paraId="5A10B5C1" w14:textId="77777777" w:rsidR="00CD0ABA" w:rsidRDefault="00CD0ABA" w:rsidP="00ED0064">
      <w:pPr>
        <w:spacing w:after="0" w:line="240" w:lineRule="auto"/>
        <w:rPr>
          <w:rFonts w:cs="Times New Roman"/>
          <w:b/>
          <w:sz w:val="24"/>
          <w:szCs w:val="24"/>
          <w:u w:val="single"/>
        </w:rPr>
      </w:pPr>
    </w:p>
    <w:p w14:paraId="12268971" w14:textId="03BF03B6" w:rsidR="00E74FAD" w:rsidRDefault="009A11BB" w:rsidP="003348C7">
      <w:pPr>
        <w:pStyle w:val="NoSpacing"/>
        <w:jc w:val="center"/>
        <w:rPr>
          <w:b/>
        </w:rPr>
      </w:pPr>
      <w:r>
        <w:rPr>
          <w:b/>
        </w:rPr>
        <w:t>Send</w:t>
      </w:r>
      <w:r w:rsidR="002E5F66">
        <w:rPr>
          <w:b/>
        </w:rPr>
        <w:t xml:space="preserve"> </w:t>
      </w:r>
      <w:r>
        <w:rPr>
          <w:b/>
        </w:rPr>
        <w:t>payment to:</w:t>
      </w:r>
    </w:p>
    <w:p w14:paraId="6B737E87" w14:textId="61819A1A" w:rsidR="00E74FAD" w:rsidRPr="003348C7" w:rsidRDefault="00025356" w:rsidP="003348C7">
      <w:pPr>
        <w:pStyle w:val="NoSpacing"/>
        <w:jc w:val="center"/>
        <w:rPr>
          <w:b/>
        </w:rPr>
      </w:pPr>
      <w:r w:rsidRPr="003348C7">
        <w:rPr>
          <w:b/>
        </w:rPr>
        <w:t>WESTWOOD BOARD OF HEALTH</w:t>
      </w:r>
    </w:p>
    <w:p w14:paraId="6307FC1A" w14:textId="77777777" w:rsidR="008F7FF2" w:rsidRPr="003348C7" w:rsidRDefault="008F7FF2" w:rsidP="003348C7">
      <w:pPr>
        <w:pStyle w:val="NoSpacing"/>
        <w:jc w:val="center"/>
        <w:rPr>
          <w:b/>
        </w:rPr>
      </w:pPr>
      <w:r w:rsidRPr="003348C7">
        <w:rPr>
          <w:b/>
        </w:rPr>
        <w:t>101 Washington Avenue, Westwood, NJ 07675</w:t>
      </w:r>
    </w:p>
    <w:p w14:paraId="59F6903B" w14:textId="51FE2067" w:rsidR="008F7FF2" w:rsidRDefault="008F7FF2" w:rsidP="003348C7">
      <w:pPr>
        <w:pStyle w:val="NoSpacing"/>
        <w:jc w:val="center"/>
        <w:rPr>
          <w:b/>
        </w:rPr>
      </w:pPr>
      <w:r w:rsidRPr="003348C7">
        <w:rPr>
          <w:b/>
        </w:rPr>
        <w:t>201-664-7100 ext. 129</w:t>
      </w:r>
    </w:p>
    <w:p w14:paraId="1D2DED9B" w14:textId="68E69572" w:rsidR="002E5F66" w:rsidRPr="003348C7" w:rsidRDefault="002E5F66" w:rsidP="003348C7">
      <w:pPr>
        <w:pStyle w:val="NoSpacing"/>
        <w:jc w:val="center"/>
        <w:rPr>
          <w:b/>
        </w:rPr>
      </w:pPr>
      <w:proofErr w:type="gramStart"/>
      <w:r>
        <w:rPr>
          <w:b/>
        </w:rPr>
        <w:t>***Please</w:t>
      </w:r>
      <w:proofErr w:type="gramEnd"/>
      <w:r>
        <w:rPr>
          <w:b/>
        </w:rPr>
        <w:t xml:space="preserve"> send a separate check for each event</w:t>
      </w:r>
    </w:p>
    <w:p w14:paraId="3CCCA6C4" w14:textId="77777777" w:rsidR="00E74FAD" w:rsidRPr="003348C7" w:rsidRDefault="00E74FAD" w:rsidP="003348C7">
      <w:pPr>
        <w:pStyle w:val="NoSpacing"/>
        <w:jc w:val="center"/>
        <w:rPr>
          <w:rFonts w:cs="Times New Roman"/>
          <w:b/>
          <w:sz w:val="16"/>
          <w:szCs w:val="16"/>
        </w:rPr>
      </w:pPr>
    </w:p>
    <w:p w14:paraId="62A23808" w14:textId="77E74906" w:rsidR="003B4870" w:rsidRPr="00C453E2" w:rsidRDefault="003B4870" w:rsidP="00ED0064">
      <w:pPr>
        <w:spacing w:after="0" w:line="240" w:lineRule="auto"/>
        <w:rPr>
          <w:rFonts w:cs="Times New Roman"/>
          <w:sz w:val="24"/>
          <w:szCs w:val="24"/>
        </w:rPr>
      </w:pPr>
      <w:r w:rsidRPr="00C453E2">
        <w:rPr>
          <w:rFonts w:cs="Times New Roman"/>
          <w:sz w:val="24"/>
          <w:szCs w:val="24"/>
        </w:rPr>
        <w:t xml:space="preserve">I am/we are aware of the requirements of the State and Municipal Board of Health regulations and agree to </w:t>
      </w:r>
      <w:proofErr w:type="gramStart"/>
      <w:r w:rsidRPr="00C453E2">
        <w:rPr>
          <w:rFonts w:cs="Times New Roman"/>
          <w:sz w:val="24"/>
          <w:szCs w:val="24"/>
        </w:rPr>
        <w:t>be governed</w:t>
      </w:r>
      <w:proofErr w:type="gramEnd"/>
      <w:r w:rsidRPr="00C453E2">
        <w:rPr>
          <w:rFonts w:cs="Times New Roman"/>
          <w:sz w:val="24"/>
          <w:szCs w:val="24"/>
        </w:rPr>
        <w:t xml:space="preserve"> thereby.</w:t>
      </w:r>
    </w:p>
    <w:p w14:paraId="3865CD11" w14:textId="77777777" w:rsidR="00730535" w:rsidRPr="00ED0064" w:rsidRDefault="00730535" w:rsidP="00ED0064">
      <w:pPr>
        <w:spacing w:after="0" w:line="240" w:lineRule="auto"/>
        <w:rPr>
          <w:rFonts w:cs="Times New Roman"/>
          <w:sz w:val="16"/>
          <w:szCs w:val="16"/>
        </w:rPr>
      </w:pPr>
    </w:p>
    <w:p w14:paraId="044C80EC" w14:textId="35D5737D" w:rsidR="003B4870" w:rsidRPr="00C453E2" w:rsidRDefault="003B4870" w:rsidP="00ED0064">
      <w:pPr>
        <w:spacing w:after="0"/>
        <w:ind w:firstLine="720"/>
        <w:rPr>
          <w:rFonts w:cs="Times New Roman"/>
          <w:sz w:val="24"/>
          <w:szCs w:val="24"/>
        </w:rPr>
      </w:pPr>
      <w:r w:rsidRPr="00C453E2">
        <w:rPr>
          <w:rFonts w:cs="Times New Roman"/>
          <w:sz w:val="24"/>
          <w:szCs w:val="24"/>
        </w:rPr>
        <w:t xml:space="preserve">Date: </w:t>
      </w:r>
      <w:r w:rsidRPr="00C453E2">
        <w:rPr>
          <w:rFonts w:cs="Times New Roman"/>
          <w:sz w:val="24"/>
          <w:szCs w:val="24"/>
          <w:u w:val="single"/>
        </w:rPr>
        <w:tab/>
      </w:r>
      <w:r w:rsidR="00ED0064">
        <w:rPr>
          <w:rFonts w:cs="Times New Roman"/>
          <w:sz w:val="24"/>
          <w:szCs w:val="24"/>
          <w:u w:val="single"/>
        </w:rPr>
        <w:t>__/___/___</w:t>
      </w:r>
      <w:r w:rsidR="00ED0064">
        <w:rPr>
          <w:rFonts w:cs="Times New Roman"/>
          <w:sz w:val="24"/>
          <w:szCs w:val="24"/>
        </w:rPr>
        <w:tab/>
      </w:r>
      <w:r w:rsidR="00ED0064">
        <w:rPr>
          <w:rFonts w:cs="Times New Roman"/>
          <w:sz w:val="24"/>
          <w:szCs w:val="24"/>
        </w:rPr>
        <w:tab/>
      </w:r>
      <w:r w:rsidRPr="00C453E2">
        <w:rPr>
          <w:rFonts w:cs="Times New Roman"/>
          <w:sz w:val="24"/>
          <w:szCs w:val="24"/>
        </w:rPr>
        <w:t xml:space="preserve">Print Name: </w:t>
      </w:r>
      <w:r w:rsidR="00ED0064">
        <w:rPr>
          <w:rFonts w:cs="Times New Roman"/>
          <w:sz w:val="24"/>
          <w:szCs w:val="24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="00ED0064">
        <w:rPr>
          <w:rFonts w:cs="Times New Roman"/>
          <w:sz w:val="24"/>
          <w:szCs w:val="24"/>
          <w:u w:val="single"/>
        </w:rPr>
        <w:tab/>
      </w:r>
      <w:r w:rsidR="00ED0064">
        <w:rPr>
          <w:rFonts w:cs="Times New Roman"/>
          <w:sz w:val="24"/>
          <w:szCs w:val="24"/>
          <w:u w:val="single"/>
        </w:rPr>
        <w:tab/>
      </w:r>
    </w:p>
    <w:p w14:paraId="05FA9470" w14:textId="47441352" w:rsidR="003B4870" w:rsidRDefault="003B4870" w:rsidP="00ED0064">
      <w:pPr>
        <w:spacing w:after="0"/>
        <w:ind w:left="2880" w:firstLine="720"/>
        <w:rPr>
          <w:rFonts w:cs="Times New Roman"/>
          <w:sz w:val="24"/>
          <w:szCs w:val="24"/>
          <w:u w:val="single"/>
        </w:rPr>
      </w:pPr>
      <w:r w:rsidRPr="00C453E2">
        <w:rPr>
          <w:rFonts w:cs="Times New Roman"/>
          <w:sz w:val="24"/>
          <w:szCs w:val="24"/>
        </w:rPr>
        <w:t xml:space="preserve">Signature: </w:t>
      </w:r>
      <w:r w:rsidR="00ED0064">
        <w:rPr>
          <w:rFonts w:cs="Times New Roman"/>
          <w:sz w:val="24"/>
          <w:szCs w:val="24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Pr="00C453E2">
        <w:rPr>
          <w:rFonts w:cs="Times New Roman"/>
          <w:sz w:val="24"/>
          <w:szCs w:val="24"/>
          <w:u w:val="single"/>
        </w:rPr>
        <w:tab/>
      </w:r>
      <w:r w:rsidR="00ED0064">
        <w:rPr>
          <w:rFonts w:cs="Times New Roman"/>
          <w:sz w:val="24"/>
          <w:szCs w:val="24"/>
          <w:u w:val="single"/>
        </w:rPr>
        <w:tab/>
      </w:r>
      <w:bookmarkStart w:id="2" w:name="_GoBack"/>
      <w:bookmarkEnd w:id="2"/>
    </w:p>
    <w:sectPr w:rsidR="003B4870" w:rsidSect="006D5874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6D436F" w14:textId="77777777" w:rsidR="006C5030" w:rsidRDefault="006C5030" w:rsidP="009345E9">
      <w:pPr>
        <w:spacing w:after="0" w:line="240" w:lineRule="auto"/>
      </w:pPr>
      <w:r>
        <w:separator/>
      </w:r>
    </w:p>
  </w:endnote>
  <w:endnote w:type="continuationSeparator" w:id="0">
    <w:p w14:paraId="1171C3EF" w14:textId="77777777" w:rsidR="006C5030" w:rsidRDefault="006C5030" w:rsidP="009345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3BB329" w14:textId="2959BF8A" w:rsidR="009345E9" w:rsidRDefault="009345E9">
    <w:pPr>
      <w:pStyle w:val="Footer"/>
    </w:pPr>
    <w:r>
      <w:ptab w:relativeTo="margin" w:alignment="center" w:leader="none"/>
    </w:r>
    <w:r>
      <w:ptab w:relativeTo="margin" w:alignment="right" w:leader="none"/>
    </w:r>
    <w:proofErr w:type="spellStart"/>
    <w:r w:rsidRPr="00EB1816">
      <w:rPr>
        <w:sz w:val="16"/>
        <w:szCs w:val="16"/>
      </w:rPr>
      <w:t>WWnwTEMPRETLIC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470382" w14:textId="77777777" w:rsidR="006C5030" w:rsidRDefault="006C5030" w:rsidP="009345E9">
      <w:pPr>
        <w:spacing w:after="0" w:line="240" w:lineRule="auto"/>
      </w:pPr>
      <w:r>
        <w:separator/>
      </w:r>
    </w:p>
  </w:footnote>
  <w:footnote w:type="continuationSeparator" w:id="0">
    <w:p w14:paraId="407FA941" w14:textId="77777777" w:rsidR="006C5030" w:rsidRDefault="006C5030" w:rsidP="009345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E50638"/>
    <w:multiLevelType w:val="hybridMultilevel"/>
    <w:tmpl w:val="7AF6D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zU0tTQ1NDY1NzFU0lEKTi0uzszPAykwqwUAGjNL2ywAAAA="/>
  </w:docVars>
  <w:rsids>
    <w:rsidRoot w:val="00D07D77"/>
    <w:rsid w:val="00006BCD"/>
    <w:rsid w:val="00023FCA"/>
    <w:rsid w:val="00025356"/>
    <w:rsid w:val="00040E00"/>
    <w:rsid w:val="00044B03"/>
    <w:rsid w:val="00051EC1"/>
    <w:rsid w:val="00054729"/>
    <w:rsid w:val="0006077C"/>
    <w:rsid w:val="000613EA"/>
    <w:rsid w:val="000623B3"/>
    <w:rsid w:val="00082698"/>
    <w:rsid w:val="000843E6"/>
    <w:rsid w:val="000979C1"/>
    <w:rsid w:val="000A400E"/>
    <w:rsid w:val="000A62B9"/>
    <w:rsid w:val="000B59C9"/>
    <w:rsid w:val="000C62FC"/>
    <w:rsid w:val="000D35D1"/>
    <w:rsid w:val="000D39BE"/>
    <w:rsid w:val="000D3B45"/>
    <w:rsid w:val="000D461B"/>
    <w:rsid w:val="000E6916"/>
    <w:rsid w:val="00113558"/>
    <w:rsid w:val="00122CA2"/>
    <w:rsid w:val="0012369F"/>
    <w:rsid w:val="001269B1"/>
    <w:rsid w:val="001301AE"/>
    <w:rsid w:val="00133698"/>
    <w:rsid w:val="001361FB"/>
    <w:rsid w:val="0013655C"/>
    <w:rsid w:val="001365B3"/>
    <w:rsid w:val="00152C95"/>
    <w:rsid w:val="00153A73"/>
    <w:rsid w:val="0015412A"/>
    <w:rsid w:val="00163202"/>
    <w:rsid w:val="0016707C"/>
    <w:rsid w:val="00173B13"/>
    <w:rsid w:val="001821A0"/>
    <w:rsid w:val="00182C8A"/>
    <w:rsid w:val="00187B1A"/>
    <w:rsid w:val="001921AA"/>
    <w:rsid w:val="00193A77"/>
    <w:rsid w:val="001B15FF"/>
    <w:rsid w:val="001B4D12"/>
    <w:rsid w:val="001B6D9A"/>
    <w:rsid w:val="001C0070"/>
    <w:rsid w:val="001D3984"/>
    <w:rsid w:val="001D6F33"/>
    <w:rsid w:val="001D7B4F"/>
    <w:rsid w:val="001F4908"/>
    <w:rsid w:val="002022E8"/>
    <w:rsid w:val="00206336"/>
    <w:rsid w:val="0021338B"/>
    <w:rsid w:val="00223F15"/>
    <w:rsid w:val="00236EFE"/>
    <w:rsid w:val="00242B75"/>
    <w:rsid w:val="002477D2"/>
    <w:rsid w:val="00255D2C"/>
    <w:rsid w:val="00261DBA"/>
    <w:rsid w:val="00267B14"/>
    <w:rsid w:val="00271241"/>
    <w:rsid w:val="002767EC"/>
    <w:rsid w:val="0028558D"/>
    <w:rsid w:val="002B2406"/>
    <w:rsid w:val="002B29A9"/>
    <w:rsid w:val="002B7FDD"/>
    <w:rsid w:val="002C47A0"/>
    <w:rsid w:val="002D3A74"/>
    <w:rsid w:val="002D3DB2"/>
    <w:rsid w:val="002D4171"/>
    <w:rsid w:val="002D659D"/>
    <w:rsid w:val="002E5F66"/>
    <w:rsid w:val="002F6112"/>
    <w:rsid w:val="003047AE"/>
    <w:rsid w:val="003067A6"/>
    <w:rsid w:val="003071B7"/>
    <w:rsid w:val="00311C73"/>
    <w:rsid w:val="003348C7"/>
    <w:rsid w:val="00337B63"/>
    <w:rsid w:val="003406E2"/>
    <w:rsid w:val="00344F43"/>
    <w:rsid w:val="00352CE5"/>
    <w:rsid w:val="003820CF"/>
    <w:rsid w:val="003843F5"/>
    <w:rsid w:val="003934ED"/>
    <w:rsid w:val="003A480B"/>
    <w:rsid w:val="003A7814"/>
    <w:rsid w:val="003B01C2"/>
    <w:rsid w:val="003B3F0A"/>
    <w:rsid w:val="003B4870"/>
    <w:rsid w:val="003B5C5F"/>
    <w:rsid w:val="003B5C66"/>
    <w:rsid w:val="003C1CE8"/>
    <w:rsid w:val="003C34CC"/>
    <w:rsid w:val="003C7067"/>
    <w:rsid w:val="003D1CB8"/>
    <w:rsid w:val="003D4FA5"/>
    <w:rsid w:val="003E4434"/>
    <w:rsid w:val="003F234D"/>
    <w:rsid w:val="003F7B36"/>
    <w:rsid w:val="004047AC"/>
    <w:rsid w:val="0043539B"/>
    <w:rsid w:val="00435C7B"/>
    <w:rsid w:val="00482A2B"/>
    <w:rsid w:val="004838F9"/>
    <w:rsid w:val="004A67EF"/>
    <w:rsid w:val="004B0E9B"/>
    <w:rsid w:val="004B3F5C"/>
    <w:rsid w:val="004B4F35"/>
    <w:rsid w:val="004B5C38"/>
    <w:rsid w:val="004C1A9B"/>
    <w:rsid w:val="004C2890"/>
    <w:rsid w:val="004D02CF"/>
    <w:rsid w:val="004D29D2"/>
    <w:rsid w:val="004D4036"/>
    <w:rsid w:val="00501C7B"/>
    <w:rsid w:val="005108A6"/>
    <w:rsid w:val="0053578D"/>
    <w:rsid w:val="00550CBB"/>
    <w:rsid w:val="0055449D"/>
    <w:rsid w:val="00556E6A"/>
    <w:rsid w:val="00557A83"/>
    <w:rsid w:val="00557E6C"/>
    <w:rsid w:val="00573059"/>
    <w:rsid w:val="00574791"/>
    <w:rsid w:val="005938B9"/>
    <w:rsid w:val="005A0AC9"/>
    <w:rsid w:val="005A495E"/>
    <w:rsid w:val="005A54F2"/>
    <w:rsid w:val="005C303E"/>
    <w:rsid w:val="005D3DE1"/>
    <w:rsid w:val="005E12AA"/>
    <w:rsid w:val="005F3932"/>
    <w:rsid w:val="005F5B2E"/>
    <w:rsid w:val="005F5FB5"/>
    <w:rsid w:val="005F76A6"/>
    <w:rsid w:val="00601D60"/>
    <w:rsid w:val="00602906"/>
    <w:rsid w:val="00612495"/>
    <w:rsid w:val="006163C1"/>
    <w:rsid w:val="00621FDD"/>
    <w:rsid w:val="00625417"/>
    <w:rsid w:val="0063329E"/>
    <w:rsid w:val="006535B0"/>
    <w:rsid w:val="006574FE"/>
    <w:rsid w:val="00674901"/>
    <w:rsid w:val="00683423"/>
    <w:rsid w:val="00697C76"/>
    <w:rsid w:val="00697DAE"/>
    <w:rsid w:val="006A79C6"/>
    <w:rsid w:val="006B20F6"/>
    <w:rsid w:val="006C5030"/>
    <w:rsid w:val="006C5E82"/>
    <w:rsid w:val="006C652A"/>
    <w:rsid w:val="006D0925"/>
    <w:rsid w:val="006D5874"/>
    <w:rsid w:val="00703D47"/>
    <w:rsid w:val="00726320"/>
    <w:rsid w:val="00730535"/>
    <w:rsid w:val="00731203"/>
    <w:rsid w:val="00734E00"/>
    <w:rsid w:val="00747A7E"/>
    <w:rsid w:val="007535EA"/>
    <w:rsid w:val="00774756"/>
    <w:rsid w:val="00776ADB"/>
    <w:rsid w:val="00781F22"/>
    <w:rsid w:val="0078428C"/>
    <w:rsid w:val="00787BE0"/>
    <w:rsid w:val="007A4140"/>
    <w:rsid w:val="007B461A"/>
    <w:rsid w:val="007B5164"/>
    <w:rsid w:val="007D36ED"/>
    <w:rsid w:val="007D53CC"/>
    <w:rsid w:val="007E0542"/>
    <w:rsid w:val="007F1FC3"/>
    <w:rsid w:val="00801DCD"/>
    <w:rsid w:val="008052EF"/>
    <w:rsid w:val="00805B60"/>
    <w:rsid w:val="00817BFA"/>
    <w:rsid w:val="00827976"/>
    <w:rsid w:val="00827F38"/>
    <w:rsid w:val="00840F35"/>
    <w:rsid w:val="00847E58"/>
    <w:rsid w:val="008753FF"/>
    <w:rsid w:val="008962E7"/>
    <w:rsid w:val="008A1FF5"/>
    <w:rsid w:val="008C37E4"/>
    <w:rsid w:val="008D517B"/>
    <w:rsid w:val="008D6A5C"/>
    <w:rsid w:val="008F634D"/>
    <w:rsid w:val="008F7FF2"/>
    <w:rsid w:val="0090407F"/>
    <w:rsid w:val="0090478C"/>
    <w:rsid w:val="00907E16"/>
    <w:rsid w:val="009345E9"/>
    <w:rsid w:val="0093471E"/>
    <w:rsid w:val="00950393"/>
    <w:rsid w:val="00952082"/>
    <w:rsid w:val="0095488B"/>
    <w:rsid w:val="00961907"/>
    <w:rsid w:val="0096781F"/>
    <w:rsid w:val="009730E4"/>
    <w:rsid w:val="009917C4"/>
    <w:rsid w:val="00991D4D"/>
    <w:rsid w:val="009A11BB"/>
    <w:rsid w:val="009A1661"/>
    <w:rsid w:val="009A458B"/>
    <w:rsid w:val="009A73A2"/>
    <w:rsid w:val="009B0FB2"/>
    <w:rsid w:val="009B41ED"/>
    <w:rsid w:val="009C1EE6"/>
    <w:rsid w:val="009D05DA"/>
    <w:rsid w:val="009D4FFB"/>
    <w:rsid w:val="00A01235"/>
    <w:rsid w:val="00A07193"/>
    <w:rsid w:val="00A127F4"/>
    <w:rsid w:val="00A14BE2"/>
    <w:rsid w:val="00A22A1E"/>
    <w:rsid w:val="00A23FB5"/>
    <w:rsid w:val="00A23FEA"/>
    <w:rsid w:val="00A473D7"/>
    <w:rsid w:val="00A50B56"/>
    <w:rsid w:val="00A51162"/>
    <w:rsid w:val="00A51168"/>
    <w:rsid w:val="00A65C8A"/>
    <w:rsid w:val="00A668AC"/>
    <w:rsid w:val="00A71DBC"/>
    <w:rsid w:val="00A824DD"/>
    <w:rsid w:val="00AA26A5"/>
    <w:rsid w:val="00AB38E9"/>
    <w:rsid w:val="00AB420B"/>
    <w:rsid w:val="00AE6E90"/>
    <w:rsid w:val="00AE7E18"/>
    <w:rsid w:val="00AF36E3"/>
    <w:rsid w:val="00B00916"/>
    <w:rsid w:val="00B10372"/>
    <w:rsid w:val="00B1140D"/>
    <w:rsid w:val="00B303C8"/>
    <w:rsid w:val="00B3490D"/>
    <w:rsid w:val="00B376F9"/>
    <w:rsid w:val="00B46FE6"/>
    <w:rsid w:val="00B530A5"/>
    <w:rsid w:val="00B532D1"/>
    <w:rsid w:val="00B70F5C"/>
    <w:rsid w:val="00B752A2"/>
    <w:rsid w:val="00B81D63"/>
    <w:rsid w:val="00B9756F"/>
    <w:rsid w:val="00BB43C6"/>
    <w:rsid w:val="00BC4535"/>
    <w:rsid w:val="00BC4BB6"/>
    <w:rsid w:val="00BD3586"/>
    <w:rsid w:val="00BD61BB"/>
    <w:rsid w:val="00C00AC6"/>
    <w:rsid w:val="00C02CA6"/>
    <w:rsid w:val="00C0583D"/>
    <w:rsid w:val="00C06ECA"/>
    <w:rsid w:val="00C21FC7"/>
    <w:rsid w:val="00C2483B"/>
    <w:rsid w:val="00C2646B"/>
    <w:rsid w:val="00C42F37"/>
    <w:rsid w:val="00C453E2"/>
    <w:rsid w:val="00C618A3"/>
    <w:rsid w:val="00C7214A"/>
    <w:rsid w:val="00C810A0"/>
    <w:rsid w:val="00CA1EDB"/>
    <w:rsid w:val="00CA30F5"/>
    <w:rsid w:val="00CA5471"/>
    <w:rsid w:val="00CB2AEA"/>
    <w:rsid w:val="00CB357A"/>
    <w:rsid w:val="00CD0ABA"/>
    <w:rsid w:val="00CD31C8"/>
    <w:rsid w:val="00CE0907"/>
    <w:rsid w:val="00CF1F95"/>
    <w:rsid w:val="00CF294B"/>
    <w:rsid w:val="00D07D77"/>
    <w:rsid w:val="00D10249"/>
    <w:rsid w:val="00D12703"/>
    <w:rsid w:val="00D145A1"/>
    <w:rsid w:val="00D360D6"/>
    <w:rsid w:val="00D370E3"/>
    <w:rsid w:val="00D37AF5"/>
    <w:rsid w:val="00D63868"/>
    <w:rsid w:val="00D70662"/>
    <w:rsid w:val="00D832DC"/>
    <w:rsid w:val="00D8638B"/>
    <w:rsid w:val="00D8647D"/>
    <w:rsid w:val="00D93293"/>
    <w:rsid w:val="00D9571F"/>
    <w:rsid w:val="00D95DB9"/>
    <w:rsid w:val="00DB0D01"/>
    <w:rsid w:val="00DB47E0"/>
    <w:rsid w:val="00DE6D69"/>
    <w:rsid w:val="00DF03F0"/>
    <w:rsid w:val="00DF3C72"/>
    <w:rsid w:val="00DF7D6F"/>
    <w:rsid w:val="00E10507"/>
    <w:rsid w:val="00E17997"/>
    <w:rsid w:val="00E20D22"/>
    <w:rsid w:val="00E2164F"/>
    <w:rsid w:val="00E27660"/>
    <w:rsid w:val="00E5189A"/>
    <w:rsid w:val="00E701BD"/>
    <w:rsid w:val="00E72485"/>
    <w:rsid w:val="00E74FAD"/>
    <w:rsid w:val="00E91A1D"/>
    <w:rsid w:val="00E921CD"/>
    <w:rsid w:val="00EB1816"/>
    <w:rsid w:val="00EB4F41"/>
    <w:rsid w:val="00EB7029"/>
    <w:rsid w:val="00EC2309"/>
    <w:rsid w:val="00ED0064"/>
    <w:rsid w:val="00ED296A"/>
    <w:rsid w:val="00EE77B1"/>
    <w:rsid w:val="00EF1EC2"/>
    <w:rsid w:val="00F2493A"/>
    <w:rsid w:val="00F2572C"/>
    <w:rsid w:val="00F50B59"/>
    <w:rsid w:val="00F55CFA"/>
    <w:rsid w:val="00F5621C"/>
    <w:rsid w:val="00F63733"/>
    <w:rsid w:val="00F7466C"/>
    <w:rsid w:val="00F760D0"/>
    <w:rsid w:val="00F951D0"/>
    <w:rsid w:val="00F9749F"/>
    <w:rsid w:val="00FA7371"/>
    <w:rsid w:val="00FB054C"/>
    <w:rsid w:val="00FC5E96"/>
    <w:rsid w:val="00FD2D51"/>
    <w:rsid w:val="00FD6BB8"/>
    <w:rsid w:val="00FE30E8"/>
    <w:rsid w:val="00FF0F9F"/>
    <w:rsid w:val="00FF15A5"/>
    <w:rsid w:val="00FF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FB4DF6C"/>
  <w15:docId w15:val="{E225F49D-B5A2-419B-8202-1308B1101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4F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4F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F3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105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54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B48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3053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F7FF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345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5E9"/>
  </w:style>
  <w:style w:type="paragraph" w:styleId="Footer">
    <w:name w:val="footer"/>
    <w:basedOn w:val="Normal"/>
    <w:link w:val="FooterChar"/>
    <w:uiPriority w:val="99"/>
    <w:unhideWhenUsed/>
    <w:rsid w:val="009345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5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wn Snyder</dc:creator>
  <cp:lastModifiedBy>Mary-Beth Netzer</cp:lastModifiedBy>
  <cp:revision>11</cp:revision>
  <cp:lastPrinted>2021-08-25T22:12:00Z</cp:lastPrinted>
  <dcterms:created xsi:type="dcterms:W3CDTF">2021-08-25T19:41:00Z</dcterms:created>
  <dcterms:modified xsi:type="dcterms:W3CDTF">2022-03-16T19:04:00Z</dcterms:modified>
</cp:coreProperties>
</file>